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44E64A" w14:textId="77777777" w:rsidR="008F006F" w:rsidRPr="009208AC" w:rsidRDefault="008F006F" w:rsidP="00C92AB6">
      <w:pPr>
        <w:shd w:val="clear" w:color="auto" w:fill="FFFFFF"/>
        <w:spacing w:before="240" w:after="360" w:line="570" w:lineRule="atLeast"/>
        <w:outlineLvl w:val="1"/>
        <w:rPr>
          <w:rFonts w:ascii="Arial" w:eastAsia="Times New Roman" w:hAnsi="Arial" w:cs="Arial"/>
          <w:b/>
          <w:color w:val="38CF91"/>
          <w:sz w:val="41"/>
          <w:szCs w:val="41"/>
        </w:rPr>
      </w:pPr>
      <w:r w:rsidRPr="009208AC">
        <w:rPr>
          <w:rFonts w:ascii="Arial" w:eastAsia="Times New Roman" w:hAnsi="Arial" w:cs="Arial"/>
          <w:b/>
          <w:color w:val="38CF91"/>
          <w:sz w:val="41"/>
          <w:szCs w:val="41"/>
        </w:rPr>
        <w:t xml:space="preserve">Questions to ask when brainstorm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C000"/>
        <w:tblLook w:val="04A0" w:firstRow="1" w:lastRow="0" w:firstColumn="1" w:lastColumn="0" w:noHBand="0" w:noVBand="1"/>
      </w:tblPr>
      <w:tblGrid>
        <w:gridCol w:w="7366"/>
      </w:tblGrid>
      <w:tr w:rsidR="009208AC" w14:paraId="6EFC89E5" w14:textId="77777777" w:rsidTr="009208AC">
        <w:trPr>
          <w:trHeight w:val="526"/>
        </w:trPr>
        <w:tc>
          <w:tcPr>
            <w:tcW w:w="7366" w:type="dxa"/>
            <w:shd w:val="clear" w:color="auto" w:fill="F3F6FE"/>
          </w:tcPr>
          <w:p w14:paraId="2E4382C5" w14:textId="77777777" w:rsidR="009208AC" w:rsidRPr="009208AC" w:rsidRDefault="009208AC" w:rsidP="009208AC">
            <w:pPr>
              <w:rPr>
                <w:rFonts w:ascii="Arial" w:hAnsi="Arial" w:cs="Arial"/>
                <w:b/>
                <w:color w:val="2D70E1"/>
                <w:sz w:val="40"/>
                <w:szCs w:val="40"/>
              </w:rPr>
            </w:pPr>
            <w:r w:rsidRPr="009208AC">
              <w:rPr>
                <w:rFonts w:ascii="Arial" w:hAnsi="Arial" w:cs="Arial"/>
                <w:b/>
                <w:color w:val="2D70E1"/>
                <w:sz w:val="40"/>
                <w:szCs w:val="40"/>
              </w:rPr>
              <w:t>Resources</w:t>
            </w:r>
          </w:p>
        </w:tc>
      </w:tr>
    </w:tbl>
    <w:p w14:paraId="6942F739" w14:textId="77777777" w:rsidR="008F006F" w:rsidRPr="009208AC" w:rsidRDefault="008F006F" w:rsidP="001F39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se input do we need?</w:t>
      </w:r>
    </w:p>
    <w:p w14:paraId="4913283D" w14:textId="77777777" w:rsidR="008F006F" w:rsidRPr="009208AC" w:rsidRDefault="008F006F" w:rsidP="008F0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se input could we use?</w:t>
      </w:r>
    </w:p>
    <w:p w14:paraId="7EFB8087" w14:textId="77777777" w:rsidR="008F006F" w:rsidRPr="009208AC" w:rsidRDefault="008F006F" w:rsidP="008F0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as anything like this been done before?</w:t>
      </w:r>
    </w:p>
    <w:p w14:paraId="117EA91E" w14:textId="77777777" w:rsidR="008F006F" w:rsidRPr="009208AC" w:rsidRDefault="008F006F" w:rsidP="008F0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mistakes can we learn from?</w:t>
      </w:r>
    </w:p>
    <w:p w14:paraId="432A90EE" w14:textId="77777777" w:rsidR="008F006F" w:rsidRPr="009208AC" w:rsidRDefault="008F006F" w:rsidP="008F0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successes can we learn from?</w:t>
      </w:r>
    </w:p>
    <w:p w14:paraId="5306DAAB" w14:textId="77777777" w:rsidR="008F006F" w:rsidRPr="009208AC" w:rsidRDefault="008F006F" w:rsidP="008F0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resources do we have?</w:t>
      </w:r>
    </w:p>
    <w:p w14:paraId="48FFB4A7" w14:textId="77777777" w:rsidR="008F006F" w:rsidRPr="009208AC" w:rsidRDefault="008F006F" w:rsidP="008F006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resources might we need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7AF92A56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14C23F0A" w14:textId="77777777" w:rsidR="00C92AB6" w:rsidRPr="00C92AB6" w:rsidRDefault="00C92AB6" w:rsidP="00C92AB6">
            <w:pPr>
              <w:outlineLvl w:val="1"/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Executive issues</w:t>
            </w:r>
          </w:p>
        </w:tc>
      </w:tr>
    </w:tbl>
    <w:p w14:paraId="43DA1EED" w14:textId="77777777" w:rsidR="008F006F" w:rsidRPr="009208AC" w:rsidRDefault="008F006F" w:rsidP="001F39C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es this relate to the strategic plan?</w:t>
      </w:r>
    </w:p>
    <w:p w14:paraId="21E14357" w14:textId="77777777" w:rsidR="008F006F" w:rsidRPr="009208AC" w:rsidRDefault="008F006F" w:rsidP="008F006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es it relate to other priorities, directions, goals?</w:t>
      </w:r>
    </w:p>
    <w:p w14:paraId="59E120E5" w14:textId="77777777" w:rsidR="008F006F" w:rsidRPr="009208AC" w:rsidRDefault="008F006F" w:rsidP="008F006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will this affect our competitive positio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21148DAB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2CB7C530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Administration</w:t>
            </w:r>
          </w:p>
        </w:tc>
      </w:tr>
    </w:tbl>
    <w:p w14:paraId="2C8B9AAF" w14:textId="77777777" w:rsidR="008F006F" w:rsidRPr="009208AC" w:rsidRDefault="008F006F" w:rsidP="001F39C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’s accountable for this project’s success?</w:t>
      </w:r>
    </w:p>
    <w:p w14:paraId="02BA02F2" w14:textId="77777777" w:rsidR="008F006F" w:rsidRPr="009208AC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Lines of communication</w:t>
      </w:r>
    </w:p>
    <w:p w14:paraId="350FA973" w14:textId="77777777" w:rsidR="008F006F" w:rsidRPr="009208AC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Methods of reporting</w:t>
      </w:r>
    </w:p>
    <w:p w14:paraId="34E468B6" w14:textId="77777777" w:rsidR="008F006F" w:rsidRPr="009208AC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structures do we need?</w:t>
      </w:r>
    </w:p>
    <w:p w14:paraId="3991E6FC" w14:textId="0D2BB77B" w:rsidR="008F006F" w:rsidRPr="009208AC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 </w:t>
      </w:r>
      <w:r w:rsidRPr="00EB485C">
        <w:rPr>
          <w:rFonts w:ascii="Arial" w:eastAsia="Times New Roman" w:hAnsi="Arial" w:cs="Arial"/>
          <w:color w:val="000000" w:themeColor="text1"/>
          <w:sz w:val="23"/>
          <w:szCs w:val="23"/>
        </w:rPr>
        <w:t>planning</w:t>
      </w:r>
      <w:r w:rsidRPr="009208AC">
        <w:rPr>
          <w:rFonts w:ascii="Arial" w:eastAsia="Times New Roman" w:hAnsi="Arial" w:cs="Arial"/>
          <w:color w:val="222222"/>
          <w:sz w:val="23"/>
          <w:szCs w:val="23"/>
        </w:rPr>
        <w:t> is still likely to be required?</w:t>
      </w:r>
    </w:p>
    <w:p w14:paraId="2D57155C" w14:textId="77777777" w:rsidR="008F006F" w:rsidRPr="009208AC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re-grouping will we need? How often?</w:t>
      </w:r>
    </w:p>
    <w:p w14:paraId="00DB2CAA" w14:textId="77777777" w:rsidR="008F006F" w:rsidRPr="009208AC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people do we need?</w:t>
      </w:r>
    </w:p>
    <w:p w14:paraId="734D18BF" w14:textId="77777777" w:rsidR="008F006F" w:rsidRDefault="008F006F" w:rsidP="008F006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Current staffing?</w:t>
      </w:r>
    </w:p>
    <w:p w14:paraId="6FBB50EB" w14:textId="77777777" w:rsidR="001F39CB" w:rsidRDefault="001F39CB" w:rsidP="001F39CB">
      <w:p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</w:p>
    <w:p w14:paraId="001C4495" w14:textId="77777777" w:rsidR="001F39CB" w:rsidRDefault="001F39CB">
      <w:pPr>
        <w:rPr>
          <w:rFonts w:ascii="Arial" w:eastAsia="Times New Roman" w:hAnsi="Arial" w:cs="Arial"/>
          <w:color w:val="222222"/>
          <w:sz w:val="23"/>
          <w:szCs w:val="23"/>
        </w:rPr>
      </w:pPr>
      <w:r>
        <w:rPr>
          <w:rFonts w:ascii="Arial" w:eastAsia="Times New Roman" w:hAnsi="Arial" w:cs="Arial"/>
          <w:color w:val="222222"/>
          <w:sz w:val="23"/>
          <w:szCs w:val="23"/>
        </w:rPr>
        <w:br w:type="page"/>
      </w:r>
    </w:p>
    <w:p w14:paraId="577FA952" w14:textId="77777777" w:rsidR="001F39CB" w:rsidRDefault="001F39CB" w:rsidP="001F39CB">
      <w:pPr>
        <w:shd w:val="clear" w:color="auto" w:fill="FFFFFF"/>
        <w:spacing w:after="0" w:line="240" w:lineRule="auto"/>
        <w:ind w:left="1038"/>
        <w:rPr>
          <w:rFonts w:ascii="Arial" w:eastAsia="Times New Roman" w:hAnsi="Arial" w:cs="Arial"/>
          <w:color w:val="222222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3B2869A3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578F9A89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Hiring</w:t>
            </w:r>
          </w:p>
        </w:tc>
      </w:tr>
    </w:tbl>
    <w:p w14:paraId="18697353" w14:textId="77777777" w:rsidR="008F006F" w:rsidRPr="009208AC" w:rsidRDefault="008F006F" w:rsidP="001F39C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Subcontractors</w:t>
      </w:r>
    </w:p>
    <w:p w14:paraId="2079FA37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Consultants?</w:t>
      </w:r>
    </w:p>
    <w:p w14:paraId="0280D944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we get involvement?</w:t>
      </w:r>
    </w:p>
    <w:p w14:paraId="241BAB8B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skills are required?</w:t>
      </w:r>
    </w:p>
    <w:p w14:paraId="5490C2EC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 needs to know how to do what?</w:t>
      </w:r>
    </w:p>
    <w:p w14:paraId="5092B6E5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training do we need?</w:t>
      </w:r>
    </w:p>
    <w:p w14:paraId="277F3CE5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we get it?</w:t>
      </w:r>
    </w:p>
    <w:p w14:paraId="574FDE87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other communication do we need?</w:t>
      </w:r>
    </w:p>
    <w:p w14:paraId="2E18C9DE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 needs to be informed as we go along?</w:t>
      </w:r>
    </w:p>
    <w:p w14:paraId="080527E9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policies/procedures affected? What needed?</w:t>
      </w:r>
    </w:p>
    <w:p w14:paraId="48D8DC74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about morale? Fun?</w:t>
      </w:r>
    </w:p>
    <w:p w14:paraId="428E1A91" w14:textId="77777777" w:rsidR="008F006F" w:rsidRPr="009208AC" w:rsidRDefault="008F006F" w:rsidP="008F00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Staffi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2AFF3585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609E1101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Finance</w:t>
            </w:r>
          </w:p>
        </w:tc>
      </w:tr>
    </w:tbl>
    <w:p w14:paraId="1BB50736" w14:textId="77777777" w:rsidR="008F006F" w:rsidRPr="009208AC" w:rsidRDefault="008F006F" w:rsidP="001F39C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will this cost?</w:t>
      </w:r>
    </w:p>
    <w:p w14:paraId="0AE25892" w14:textId="77777777" w:rsidR="008F006F" w:rsidRPr="009208AC" w:rsidRDefault="008F006F" w:rsidP="008F006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we get it?</w:t>
      </w:r>
    </w:p>
    <w:p w14:paraId="286C8420" w14:textId="77777777" w:rsidR="008F006F" w:rsidRPr="009208AC" w:rsidRDefault="008F006F" w:rsidP="008F006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might affect the cost?</w:t>
      </w:r>
    </w:p>
    <w:p w14:paraId="6615841C" w14:textId="77777777" w:rsidR="008F006F" w:rsidRPr="009208AC" w:rsidRDefault="008F006F" w:rsidP="008F006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Might we need additional $?</w:t>
      </w:r>
    </w:p>
    <w:p w14:paraId="627A00C2" w14:textId="77777777" w:rsidR="008F006F" w:rsidRPr="009208AC" w:rsidRDefault="008F006F" w:rsidP="008F006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are the potential payoffs ($)?</w:t>
      </w:r>
    </w:p>
    <w:p w14:paraId="7D7C0377" w14:textId="77777777" w:rsidR="008F006F" w:rsidRPr="009208AC" w:rsidRDefault="008F006F" w:rsidP="008F006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 signs the check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5A05B5C3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199DE923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Operations</w:t>
            </w:r>
          </w:p>
        </w:tc>
      </w:tr>
    </w:tbl>
    <w:p w14:paraId="281ACFB6" w14:textId="77777777" w:rsidR="008F006F" w:rsidRPr="009208AC" w:rsidRDefault="008F006F" w:rsidP="001F39CB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is the timing?</w:t>
      </w:r>
    </w:p>
    <w:p w14:paraId="279F32BD" w14:textId="77777777" w:rsidR="008F006F" w:rsidRPr="009208AC" w:rsidRDefault="008F006F" w:rsidP="008F006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ard deadlines?</w:t>
      </w:r>
    </w:p>
    <w:p w14:paraId="216A4A4A" w14:textId="77777777" w:rsidR="008F006F" w:rsidRPr="009208AC" w:rsidRDefault="008F006F" w:rsidP="008F006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might affect timing?</w:t>
      </w:r>
    </w:p>
    <w:p w14:paraId="05B0B341" w14:textId="77777777" w:rsidR="008F006F" w:rsidRPr="009208AC" w:rsidRDefault="008F006F" w:rsidP="008F006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’s going to do the work?</w:t>
      </w:r>
    </w:p>
    <w:p w14:paraId="66D98B32" w14:textId="77777777" w:rsidR="008F006F" w:rsidRDefault="008F006F" w:rsidP="008F006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we ensure complete delivery?</w:t>
      </w:r>
    </w:p>
    <w:p w14:paraId="42BDDB0D" w14:textId="77777777" w:rsidR="001F39CB" w:rsidRPr="009208AC" w:rsidRDefault="001F39CB" w:rsidP="001F39CB">
      <w:pPr>
        <w:shd w:val="clear" w:color="auto" w:fill="FFFFFF"/>
        <w:spacing w:after="0" w:line="240" w:lineRule="auto"/>
        <w:ind w:left="1038"/>
        <w:rPr>
          <w:rFonts w:ascii="Arial" w:eastAsia="Times New Roman" w:hAnsi="Arial" w:cs="Arial"/>
          <w:color w:val="222222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16376FC2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08894C0E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Quality</w:t>
            </w:r>
          </w:p>
        </w:tc>
      </w:tr>
    </w:tbl>
    <w:p w14:paraId="67C72191" w14:textId="77777777" w:rsidR="008F006F" w:rsidRPr="009208AC" w:rsidRDefault="008F006F" w:rsidP="001F39CB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will we monitor our progress?</w:t>
      </w:r>
    </w:p>
    <w:p w14:paraId="5D5FAB70" w14:textId="77777777" w:rsidR="008F006F" w:rsidRPr="009208AC" w:rsidRDefault="008F006F" w:rsidP="008F006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will we know if we’re on course?</w:t>
      </w:r>
    </w:p>
    <w:p w14:paraId="3A40D9E1" w14:textId="77777777" w:rsidR="008F006F" w:rsidRPr="009208AC" w:rsidRDefault="008F006F" w:rsidP="008F006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data do we need, when?</w:t>
      </w:r>
    </w:p>
    <w:p w14:paraId="64F35FAF" w14:textId="77777777" w:rsidR="008F006F" w:rsidRPr="009208AC" w:rsidRDefault="008F006F" w:rsidP="008F006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reports, to whom, when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16C94D24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67AA9955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Politics</w:t>
            </w:r>
          </w:p>
        </w:tc>
      </w:tr>
    </w:tbl>
    <w:p w14:paraId="43A109D6" w14:textId="77777777" w:rsidR="008F006F" w:rsidRPr="009208AC" w:rsidRDefault="008F006F" w:rsidP="001F39CB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se buy-in do you need?</w:t>
      </w:r>
    </w:p>
    <w:p w14:paraId="14033395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can you get it?</w:t>
      </w:r>
    </w:p>
    <w:p w14:paraId="59DE90A0" w14:textId="42A6B718" w:rsidR="008F006F" w:rsidRPr="00EB485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000000" w:themeColor="text1"/>
          <w:sz w:val="23"/>
          <w:szCs w:val="23"/>
        </w:rPr>
      </w:pPr>
      <w:r w:rsidRPr="00EB485C">
        <w:rPr>
          <w:rFonts w:ascii="Arial" w:eastAsia="Times New Roman" w:hAnsi="Arial" w:cs="Arial"/>
          <w:color w:val="000000" w:themeColor="text1"/>
          <w:sz w:val="23"/>
          <w:szCs w:val="23"/>
        </w:rPr>
        <w:t>Stakeholders – Considerations</w:t>
      </w:r>
    </w:p>
    <w:p w14:paraId="4A5F3E7D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Board</w:t>
      </w:r>
    </w:p>
    <w:p w14:paraId="42ED1E9F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Stockholders</w:t>
      </w:r>
      <w:bookmarkStart w:id="0" w:name="_GoBack"/>
      <w:bookmarkEnd w:id="0"/>
    </w:p>
    <w:p w14:paraId="1DBC921B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Employees</w:t>
      </w:r>
    </w:p>
    <w:p w14:paraId="663DCF34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Suppliers</w:t>
      </w:r>
    </w:p>
    <w:p w14:paraId="6C42DCF9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Customers</w:t>
      </w:r>
    </w:p>
    <w:p w14:paraId="5C24298D" w14:textId="77777777" w:rsidR="008F006F" w:rsidRPr="009208AC" w:rsidRDefault="008F006F" w:rsidP="008F006F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Commun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26047873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725AF20B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Legal</w:t>
            </w:r>
          </w:p>
        </w:tc>
      </w:tr>
    </w:tbl>
    <w:p w14:paraId="148D8F59" w14:textId="77777777" w:rsidR="008F006F" w:rsidRPr="009208AC" w:rsidRDefault="008F006F" w:rsidP="001F39CB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Issues?</w:t>
      </w:r>
    </w:p>
    <w:p w14:paraId="15C10C52" w14:textId="77777777" w:rsidR="008F006F" w:rsidRPr="009208AC" w:rsidRDefault="008F006F" w:rsidP="008F006F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Regulations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39607DC5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2A02681A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11111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Space/Facilities/Equipment</w:t>
            </w:r>
          </w:p>
        </w:tc>
      </w:tr>
    </w:tbl>
    <w:p w14:paraId="45C5BD9E" w14:textId="77777777" w:rsidR="008F006F" w:rsidRPr="009208AC" w:rsidRDefault="008F006F" w:rsidP="001F39CB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requires room?</w:t>
      </w:r>
    </w:p>
    <w:p w14:paraId="4E082213" w14:textId="77777777" w:rsidR="008F006F" w:rsidRPr="009208AC" w:rsidRDefault="008F006F" w:rsidP="008F006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you get it?</w:t>
      </w:r>
    </w:p>
    <w:p w14:paraId="29101E47" w14:textId="77777777" w:rsidR="008F006F" w:rsidRPr="009208AC" w:rsidRDefault="008F006F" w:rsidP="008F006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tools do we need? When?</w:t>
      </w:r>
    </w:p>
    <w:p w14:paraId="6A66486E" w14:textId="77777777" w:rsidR="008F006F" w:rsidRPr="009208AC" w:rsidRDefault="008F006F" w:rsidP="008F006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Phones</w:t>
      </w:r>
    </w:p>
    <w:p w14:paraId="70F59E77" w14:textId="77777777" w:rsidR="008F006F" w:rsidRPr="009208AC" w:rsidRDefault="008F006F" w:rsidP="008F006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Computers</w:t>
      </w:r>
    </w:p>
    <w:p w14:paraId="19CD3AC3" w14:textId="77777777" w:rsidR="008F006F" w:rsidRPr="009208AC" w:rsidRDefault="008F006F" w:rsidP="008F006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lastRenderedPageBreak/>
        <w:t>Research</w:t>
      </w:r>
    </w:p>
    <w:p w14:paraId="7154044F" w14:textId="77777777" w:rsidR="008F006F" w:rsidRPr="009208AC" w:rsidRDefault="008F006F" w:rsidP="008F006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might you need to know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1CF91EE0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3F3630C0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Public Relations</w:t>
            </w:r>
          </w:p>
        </w:tc>
      </w:tr>
    </w:tbl>
    <w:p w14:paraId="1C224B26" w14:textId="77777777" w:rsidR="008F006F" w:rsidRPr="009208AC" w:rsidRDefault="008F006F" w:rsidP="001F39C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Is there value in others knowing about this?</w:t>
      </w:r>
    </w:p>
    <w:p w14:paraId="6AA9A720" w14:textId="77777777" w:rsidR="008F006F" w:rsidRPr="009208AC" w:rsidRDefault="008F006F" w:rsidP="008F006F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we do tha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2B7B6940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097D6AEB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Project Risks</w:t>
            </w:r>
          </w:p>
        </w:tc>
      </w:tr>
    </w:tbl>
    <w:p w14:paraId="388198B6" w14:textId="77777777" w:rsidR="008F006F" w:rsidRPr="009208AC" w:rsidRDefault="008F006F" w:rsidP="001F39CB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could happen?</w:t>
      </w:r>
    </w:p>
    <w:p w14:paraId="5ECC5D80" w14:textId="77777777" w:rsidR="008F006F" w:rsidRPr="009208AC" w:rsidRDefault="008F006F" w:rsidP="008F006F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Could we handle it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3F6FE"/>
        <w:tblLook w:val="04A0" w:firstRow="1" w:lastRow="0" w:firstColumn="1" w:lastColumn="0" w:noHBand="0" w:noVBand="1"/>
      </w:tblPr>
      <w:tblGrid>
        <w:gridCol w:w="7344"/>
      </w:tblGrid>
      <w:tr w:rsidR="00C92AB6" w14:paraId="6A5B1925" w14:textId="77777777" w:rsidTr="00C92AB6">
        <w:trPr>
          <w:trHeight w:val="527"/>
        </w:trPr>
        <w:tc>
          <w:tcPr>
            <w:tcW w:w="7344" w:type="dxa"/>
            <w:shd w:val="clear" w:color="auto" w:fill="F3F6FE"/>
          </w:tcPr>
          <w:p w14:paraId="612BDA1B" w14:textId="77777777" w:rsidR="00C92AB6" w:rsidRPr="00C92AB6" w:rsidRDefault="00C92AB6" w:rsidP="008B766B">
            <w:pPr>
              <w:outlineLvl w:val="1"/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</w:pPr>
            <w:r w:rsidRPr="00C92AB6">
              <w:rPr>
                <w:rFonts w:ascii="Arial" w:eastAsia="Times New Roman" w:hAnsi="Arial" w:cs="Arial"/>
                <w:b/>
                <w:color w:val="2D70E1"/>
                <w:sz w:val="41"/>
                <w:szCs w:val="41"/>
              </w:rPr>
              <w:t>Creative thinking</w:t>
            </w:r>
          </w:p>
        </w:tc>
      </w:tr>
    </w:tbl>
    <w:p w14:paraId="43E08A64" w14:textId="77777777" w:rsidR="008F006F" w:rsidRPr="009208AC" w:rsidRDefault="008F006F" w:rsidP="001F39CB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1032" w:hanging="357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o would have concern about the success of this project?</w:t>
      </w:r>
    </w:p>
    <w:p w14:paraId="1829F207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would they say, ask, or input, that you haven’t yet?</w:t>
      </w:r>
    </w:p>
    <w:p w14:paraId="1C36A5E6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’s the worst idea you can imagine, about doing this project?</w:t>
      </w:r>
    </w:p>
    <w:p w14:paraId="77873A99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(What is therefore the best idea, which is its opposite?)</w:t>
      </w:r>
    </w:p>
    <w:p w14:paraId="19DFFBD1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is the most outrageous thing you can think of, about this project?</w:t>
      </w:r>
    </w:p>
    <w:p w14:paraId="40CC3AB2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would a 12-year-old kid relate to this project?</w:t>
      </w:r>
    </w:p>
    <w:p w14:paraId="75F49A39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would make this project particularly unique?</w:t>
      </w:r>
    </w:p>
    <w:p w14:paraId="43CD7B90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 the worst that could happen?</w:t>
      </w:r>
    </w:p>
    <w:p w14:paraId="3D0A0AB8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could we deal with that?</w:t>
      </w:r>
    </w:p>
    <w:p w14:paraId="454A12A7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What’s the best that could happen?</w:t>
      </w:r>
    </w:p>
    <w:p w14:paraId="45BA7A64" w14:textId="77777777" w:rsidR="008F006F" w:rsidRPr="009208AC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Are we ready to deal with that?</w:t>
      </w:r>
    </w:p>
    <w:p w14:paraId="1DF6337C" w14:textId="77777777" w:rsidR="006734A9" w:rsidRDefault="008F006F" w:rsidP="008F006F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390" w:lineRule="atLeast"/>
        <w:ind w:left="1035"/>
        <w:rPr>
          <w:rFonts w:ascii="Arial" w:eastAsia="Times New Roman" w:hAnsi="Arial" w:cs="Arial"/>
          <w:color w:val="222222"/>
          <w:sz w:val="23"/>
          <w:szCs w:val="23"/>
        </w:rPr>
      </w:pPr>
      <w:r w:rsidRPr="009208AC">
        <w:rPr>
          <w:rFonts w:ascii="Arial" w:eastAsia="Times New Roman" w:hAnsi="Arial" w:cs="Arial"/>
          <w:color w:val="222222"/>
          <w:sz w:val="23"/>
          <w:szCs w:val="23"/>
        </w:rPr>
        <w:t>How do we feel about this project?</w:t>
      </w:r>
    </w:p>
    <w:p w14:paraId="0921D7C5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25F4B1F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CD1EB0F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C336F99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C4D0F8E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35AA5A9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7920D87" w14:textId="77777777" w:rsidR="00255C0C" w:rsidRDefault="00255C0C" w:rsidP="00255C0C">
      <w:pPr>
        <w:pBdr>
          <w:bottom w:val="single" w:sz="6" w:space="1" w:color="auto"/>
        </w:pBdr>
        <w:rPr>
          <w:rFonts w:ascii="Arial" w:eastAsia="Times New Roman" w:hAnsi="Arial"/>
          <w:color w:val="000000"/>
        </w:rPr>
      </w:pPr>
    </w:p>
    <w:p w14:paraId="091DB250" w14:textId="77777777" w:rsidR="00255C0C" w:rsidRDefault="00255C0C" w:rsidP="00255C0C">
      <w:pPr>
        <w:rPr>
          <w:rFonts w:ascii="Arial" w:eastAsia="Times New Roman" w:hAnsi="Arial"/>
          <w:color w:val="000000"/>
        </w:rPr>
      </w:pPr>
    </w:p>
    <w:p w14:paraId="534E585D" w14:textId="77777777" w:rsidR="00255C0C" w:rsidRDefault="00255C0C" w:rsidP="00255C0C">
      <w:pPr>
        <w:rPr>
          <w:rFonts w:ascii="Arial" w:eastAsia="Times New Roman" w:hAnsi="Arial"/>
          <w:color w:val="000000"/>
        </w:rPr>
      </w:pPr>
      <w:r>
        <w:rPr>
          <w:rFonts w:ascii="Arial" w:eastAsia="Times New Roman" w:hAnsi="Arial"/>
          <w:color w:val="000000"/>
        </w:rPr>
        <w:t>Check status.net for your brainstorming sessions and topical conversations!</w:t>
      </w:r>
    </w:p>
    <w:p w14:paraId="7FA0D58D" w14:textId="77777777" w:rsidR="00255C0C" w:rsidRDefault="00255C0C" w:rsidP="00255C0C">
      <w:pPr>
        <w:rPr>
          <w:rFonts w:ascii="Arial" w:eastAsia="Times New Roman" w:hAnsi="Arial"/>
          <w:color w:val="000000"/>
        </w:rPr>
      </w:pPr>
    </w:p>
    <w:p w14:paraId="582D8665" w14:textId="77777777" w:rsidR="00255C0C" w:rsidRPr="007A6242" w:rsidRDefault="00255C0C" w:rsidP="00255C0C">
      <w:pPr>
        <w:pStyle w:val="Default"/>
        <w:rPr>
          <w:b/>
          <w:sz w:val="24"/>
          <w:szCs w:val="24"/>
        </w:rPr>
      </w:pPr>
      <w:r w:rsidRPr="007A6242">
        <w:rPr>
          <w:b/>
          <w:sz w:val="24"/>
          <w:szCs w:val="24"/>
        </w:rPr>
        <w:t>Features:</w:t>
      </w:r>
    </w:p>
    <w:p w14:paraId="6589BA6A" w14:textId="77777777" w:rsidR="00255C0C" w:rsidRDefault="00255C0C" w:rsidP="00255C0C">
      <w:pPr>
        <w:pStyle w:val="Default"/>
        <w:rPr>
          <w:sz w:val="24"/>
          <w:szCs w:val="24"/>
        </w:rPr>
      </w:pPr>
    </w:p>
    <w:p w14:paraId="6FC159A9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1)</w:t>
      </w:r>
      <w:r>
        <w:rPr>
          <w:sz w:val="24"/>
          <w:szCs w:val="24"/>
        </w:rPr>
        <w:tab/>
        <w:t>Instant chat-style discussions with no page reloading.</w:t>
      </w:r>
    </w:p>
    <w:p w14:paraId="67998A79" w14:textId="77777777" w:rsidR="00255C0C" w:rsidRDefault="00255C0C" w:rsidP="00255C0C">
      <w:pPr>
        <w:pStyle w:val="Default"/>
        <w:ind w:left="720"/>
        <w:rPr>
          <w:sz w:val="24"/>
          <w:szCs w:val="24"/>
        </w:rPr>
      </w:pPr>
    </w:p>
    <w:p w14:paraId="08623B52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2)</w:t>
      </w:r>
      <w:r>
        <w:rPr>
          <w:sz w:val="24"/>
          <w:szCs w:val="24"/>
        </w:rPr>
        <w:tab/>
        <w:t>Every idea has its own section for conversations to spark topical discussions.</w:t>
      </w:r>
    </w:p>
    <w:p w14:paraId="3B8A79D4" w14:textId="77777777" w:rsidR="00255C0C" w:rsidRDefault="00255C0C" w:rsidP="00255C0C">
      <w:pPr>
        <w:pStyle w:val="Default"/>
        <w:ind w:left="720"/>
        <w:rPr>
          <w:sz w:val="24"/>
          <w:szCs w:val="24"/>
        </w:rPr>
      </w:pPr>
    </w:p>
    <w:p w14:paraId="4A7086F7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3)</w:t>
      </w:r>
      <w:r>
        <w:rPr>
          <w:sz w:val="24"/>
          <w:szCs w:val="24"/>
        </w:rPr>
        <w:tab/>
        <w:t xml:space="preserve">Built-in emoji support to make the process more creative and fun. </w:t>
      </w:r>
    </w:p>
    <w:p w14:paraId="59F6A079" w14:textId="77777777" w:rsidR="00255C0C" w:rsidRDefault="00255C0C" w:rsidP="00255C0C">
      <w:pPr>
        <w:pStyle w:val="Default"/>
        <w:rPr>
          <w:sz w:val="24"/>
          <w:szCs w:val="24"/>
        </w:rPr>
      </w:pPr>
    </w:p>
    <w:p w14:paraId="65772DA1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4)</w:t>
      </w:r>
      <w:r>
        <w:rPr>
          <w:sz w:val="24"/>
          <w:szCs w:val="24"/>
        </w:rPr>
        <w:tab/>
        <w:t>Available 24/7: encourage creativity and let the ideas flow at any time, day or night.</w:t>
      </w:r>
    </w:p>
    <w:p w14:paraId="281E5401" w14:textId="77777777" w:rsidR="00255C0C" w:rsidRDefault="00255C0C" w:rsidP="00255C0C">
      <w:pPr>
        <w:pStyle w:val="Default"/>
        <w:rPr>
          <w:sz w:val="24"/>
          <w:szCs w:val="24"/>
        </w:rPr>
      </w:pPr>
    </w:p>
    <w:p w14:paraId="2E896E06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5)</w:t>
      </w:r>
      <w:r>
        <w:rPr>
          <w:sz w:val="24"/>
          <w:szCs w:val="24"/>
        </w:rPr>
        <w:tab/>
        <w:t xml:space="preserve">Every brainstorming session has its own feed that is stored separately. Easily find it with built-in search features and go back to it in the future if needed. </w:t>
      </w:r>
    </w:p>
    <w:p w14:paraId="694EB6D7" w14:textId="77777777" w:rsidR="00255C0C" w:rsidRDefault="00255C0C" w:rsidP="00255C0C">
      <w:pPr>
        <w:pStyle w:val="Default"/>
        <w:rPr>
          <w:sz w:val="24"/>
          <w:szCs w:val="24"/>
        </w:rPr>
      </w:pPr>
    </w:p>
    <w:p w14:paraId="0BC94E12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6)</w:t>
      </w:r>
      <w:r>
        <w:rPr>
          <w:sz w:val="24"/>
          <w:szCs w:val="24"/>
        </w:rPr>
        <w:tab/>
        <w:t xml:space="preserve">Ideas can be filtered by topic, contributors, and/or date. </w:t>
      </w:r>
    </w:p>
    <w:p w14:paraId="44C4B499" w14:textId="77777777" w:rsidR="00255C0C" w:rsidRDefault="00255C0C" w:rsidP="00255C0C">
      <w:pPr>
        <w:pStyle w:val="Default"/>
        <w:rPr>
          <w:sz w:val="24"/>
          <w:szCs w:val="24"/>
        </w:rPr>
      </w:pPr>
    </w:p>
    <w:p w14:paraId="495123EE" w14:textId="77777777" w:rsidR="00255C0C" w:rsidRDefault="00255C0C" w:rsidP="00255C0C">
      <w:pPr>
        <w:pStyle w:val="Default"/>
        <w:ind w:left="720" w:hanging="360"/>
        <w:rPr>
          <w:sz w:val="24"/>
          <w:szCs w:val="24"/>
        </w:rPr>
      </w:pPr>
      <w:r>
        <w:rPr>
          <w:sz w:val="24"/>
          <w:szCs w:val="24"/>
        </w:rPr>
        <w:t>7)</w:t>
      </w:r>
      <w:r>
        <w:rPr>
          <w:sz w:val="24"/>
          <w:szCs w:val="24"/>
        </w:rPr>
        <w:tab/>
        <w:t>Ideas can be converted to PDF and printed - with or without additional discussions.</w:t>
      </w:r>
    </w:p>
    <w:p w14:paraId="48DC2CD7" w14:textId="77777777" w:rsidR="00774239" w:rsidRDefault="00774239" w:rsidP="00774239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1B1039B" w14:textId="77777777" w:rsidR="00774239" w:rsidRPr="00774239" w:rsidRDefault="00B120C8" w:rsidP="007742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774239" w:rsidRPr="00774239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774239" w:rsidRPr="00774239">
        <w:rPr>
          <w:rFonts w:ascii="Arial" w:eastAsia="Times New Roman" w:hAnsi="Arial" w:cs="Arial"/>
          <w:color w:val="000000"/>
        </w:rPr>
        <w:t>.</w:t>
      </w:r>
    </w:p>
    <w:p w14:paraId="3EE4206F" w14:textId="77777777" w:rsidR="00774239" w:rsidRPr="009208AC" w:rsidRDefault="00774239" w:rsidP="00774239">
      <w:pPr>
        <w:shd w:val="clear" w:color="auto" w:fill="FFFFFF"/>
        <w:spacing w:before="100" w:beforeAutospacing="1" w:after="100" w:afterAutospacing="1" w:line="390" w:lineRule="atLeast"/>
        <w:rPr>
          <w:rFonts w:ascii="Arial" w:eastAsia="Times New Roman" w:hAnsi="Arial" w:cs="Arial"/>
          <w:color w:val="222222"/>
          <w:sz w:val="23"/>
          <w:szCs w:val="23"/>
        </w:rPr>
      </w:pPr>
    </w:p>
    <w:sectPr w:rsidR="00774239" w:rsidRPr="009208AC" w:rsidSect="009208AC">
      <w:headerReference w:type="default" r:id="rId8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951D0C" w14:textId="77777777" w:rsidR="00B120C8" w:rsidRDefault="00B120C8" w:rsidP="009208AC">
      <w:pPr>
        <w:spacing w:after="0" w:line="240" w:lineRule="auto"/>
      </w:pPr>
      <w:r>
        <w:separator/>
      </w:r>
    </w:p>
  </w:endnote>
  <w:endnote w:type="continuationSeparator" w:id="0">
    <w:p w14:paraId="56966B15" w14:textId="77777777" w:rsidR="00B120C8" w:rsidRDefault="00B120C8" w:rsidP="00920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4E8D66" w14:textId="77777777" w:rsidR="00B120C8" w:rsidRDefault="00B120C8" w:rsidP="009208AC">
      <w:pPr>
        <w:spacing w:after="0" w:line="240" w:lineRule="auto"/>
      </w:pPr>
      <w:r>
        <w:separator/>
      </w:r>
    </w:p>
  </w:footnote>
  <w:footnote w:type="continuationSeparator" w:id="0">
    <w:p w14:paraId="3FC89461" w14:textId="77777777" w:rsidR="00B120C8" w:rsidRDefault="00B120C8" w:rsidP="009208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6C712F2" w14:textId="77777777" w:rsidR="009208AC" w:rsidRDefault="00B120C8">
    <w:pPr>
      <w:pStyle w:val="Header"/>
    </w:pPr>
    <w:r>
      <w:rPr>
        <w:rFonts w:ascii="Roboto" w:eastAsia="Times New Roman" w:hAnsi="Roboto" w:cs="Times New Roman"/>
        <w:noProof/>
        <w:color w:val="222222"/>
        <w:sz w:val="23"/>
        <w:szCs w:val="23"/>
      </w:rPr>
      <w:pict w14:anchorId="08AC17BC">
        <v:rect id="Rectangle 5" o:spid="_x0000_s2050" style="position:absolute;margin-left:323.55pt;margin-top:-10.85pt;width:209.8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" fillcolor="#f3f6fe" stroked="f">
          <v:textbox>
            <w:txbxContent>
              <w:p w14:paraId="5924DBF9" w14:textId="77777777" w:rsidR="009208AC" w:rsidRPr="00774239" w:rsidRDefault="00774239" w:rsidP="00774239">
                <w:pPr>
                  <w:rPr>
                    <w:rFonts w:ascii="Arial" w:hAnsi="Arial" w:cs="Arial"/>
                  </w:rPr>
                </w:pPr>
                <w:r w:rsidRPr="00774239">
                  <w:rPr>
                    <w:rFonts w:ascii="Arial" w:hAnsi="Arial" w:cs="Arial"/>
                    <w:color w:val="000000"/>
                  </w:rPr>
                  <w:t xml:space="preserve">Automate your reporting with </w:t>
                </w:r>
                <w:hyperlink r:id="rId1" w:history="1">
                  <w:r w:rsidRPr="00774239">
                    <w:rPr>
                      <w:rStyle w:val="Hyperlink"/>
                      <w:rFonts w:ascii="Arial" w:hAnsi="Arial" w:cs="Arial"/>
                    </w:rPr>
                    <w:t>status.net</w:t>
                  </w:r>
                </w:hyperlink>
              </w:p>
            </w:txbxContent>
          </v:textbox>
        </v:rect>
      </w:pict>
    </w:r>
    <w:r w:rsidR="00774239" w:rsidRPr="00774239">
      <w:rPr>
        <w:noProof/>
      </w:rPr>
      <w:drawing>
        <wp:anchor distT="0" distB="0" distL="114300" distR="114300" simplePos="0" relativeHeight="251665408" behindDoc="0" locked="0" layoutInCell="1" allowOverlap="1" wp14:anchorId="4D1732D4" wp14:editId="0E05DD50">
          <wp:simplePos x="0" y="0"/>
          <wp:positionH relativeFrom="column">
            <wp:posOffset>5652099</wp:posOffset>
          </wp:positionH>
          <wp:positionV relativeFrom="paragraph">
            <wp:posOffset>-301925</wp:posOffset>
          </wp:positionV>
          <wp:extent cx="972988" cy="146650"/>
          <wp:effectExtent l="19050" t="0" r="0" b="0"/>
          <wp:wrapNone/>
          <wp:docPr id="10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2988" cy="146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120807ED">
        <v:rect id="Rectangle 2" o:spid="_x0000_s2049" style="position:absolute;margin-left:-77.45pt;margin-top:-37.35pt;width:622.85pt;height:111.4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" fillcolor="#f3f6fe" stroked="f" strokeweight="1pt">
          <v:textbox>
            <w:txbxContent>
              <w:p w14:paraId="0943123B" w14:textId="77777777" w:rsidR="009208AC" w:rsidRDefault="009208AC" w:rsidP="009208AC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21C0"/>
    <w:multiLevelType w:val="multilevel"/>
    <w:tmpl w:val="5650A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5DA2179"/>
    <w:multiLevelType w:val="multilevel"/>
    <w:tmpl w:val="5D16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A4A5B40"/>
    <w:multiLevelType w:val="multilevel"/>
    <w:tmpl w:val="6FB4C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FC6870"/>
    <w:multiLevelType w:val="multilevel"/>
    <w:tmpl w:val="4E603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74852BA"/>
    <w:multiLevelType w:val="multilevel"/>
    <w:tmpl w:val="37F88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87D2930"/>
    <w:multiLevelType w:val="multilevel"/>
    <w:tmpl w:val="2662E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C732882"/>
    <w:multiLevelType w:val="multilevel"/>
    <w:tmpl w:val="DC0C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F5F4222"/>
    <w:multiLevelType w:val="multilevel"/>
    <w:tmpl w:val="55CAA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06F43BC"/>
    <w:multiLevelType w:val="multilevel"/>
    <w:tmpl w:val="14486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3284878"/>
    <w:multiLevelType w:val="multilevel"/>
    <w:tmpl w:val="CF92B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54318DF"/>
    <w:multiLevelType w:val="multilevel"/>
    <w:tmpl w:val="56D6C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9390F1F"/>
    <w:multiLevelType w:val="multilevel"/>
    <w:tmpl w:val="F8AEF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9CA1E58"/>
    <w:multiLevelType w:val="multilevel"/>
    <w:tmpl w:val="81842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8CF9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10"/>
  </w:num>
  <w:num w:numId="6">
    <w:abstractNumId w:val="0"/>
  </w:num>
  <w:num w:numId="7">
    <w:abstractNumId w:val="5"/>
  </w:num>
  <w:num w:numId="8">
    <w:abstractNumId w:val="9"/>
  </w:num>
  <w:num w:numId="9">
    <w:abstractNumId w:val="8"/>
  </w:num>
  <w:num w:numId="10">
    <w:abstractNumId w:val="7"/>
  </w:num>
  <w:num w:numId="11">
    <w:abstractNumId w:val="12"/>
  </w:num>
  <w:num w:numId="12">
    <w:abstractNumId w:val="4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yNjM2MTA1NjcyMzdT0lEKTi0uzszPAykwrAUAg2NvqiwAAAA="/>
  </w:docVars>
  <w:rsids>
    <w:rsidRoot w:val="008F006F"/>
    <w:rsid w:val="000B6604"/>
    <w:rsid w:val="001F39CB"/>
    <w:rsid w:val="00255C0C"/>
    <w:rsid w:val="006734A9"/>
    <w:rsid w:val="00774239"/>
    <w:rsid w:val="00881AFB"/>
    <w:rsid w:val="008F006F"/>
    <w:rsid w:val="009208AC"/>
    <w:rsid w:val="00B120C8"/>
    <w:rsid w:val="00B843D9"/>
    <w:rsid w:val="00BA6A23"/>
    <w:rsid w:val="00C525A2"/>
    <w:rsid w:val="00C54199"/>
    <w:rsid w:val="00C92AB6"/>
    <w:rsid w:val="00EB48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560AC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525A2"/>
  </w:style>
  <w:style w:type="paragraph" w:styleId="Heading2">
    <w:name w:val="heading 2"/>
    <w:basedOn w:val="Normal"/>
    <w:link w:val="Heading2Char"/>
    <w:uiPriority w:val="9"/>
    <w:qFormat/>
    <w:rsid w:val="008F00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F006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F0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006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08A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8AC"/>
  </w:style>
  <w:style w:type="paragraph" w:styleId="Footer">
    <w:name w:val="footer"/>
    <w:basedOn w:val="Normal"/>
    <w:link w:val="FooterChar"/>
    <w:uiPriority w:val="99"/>
    <w:unhideWhenUsed/>
    <w:rsid w:val="009208AC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8AC"/>
  </w:style>
  <w:style w:type="table" w:styleId="TableGrid">
    <w:name w:val="Table Grid"/>
    <w:basedOn w:val="TableNormal"/>
    <w:uiPriority w:val="39"/>
    <w:rsid w:val="009208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92AB6"/>
    <w:pPr>
      <w:ind w:left="720"/>
      <w:contextualSpacing/>
    </w:pPr>
  </w:style>
  <w:style w:type="paragraph" w:customStyle="1" w:styleId="Default">
    <w:name w:val="Default"/>
    <w:rsid w:val="00255C0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4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brainstorming-questions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45</Words>
  <Characters>2835</Characters>
  <Application>Microsoft Macintosh Word</Application>
  <DocSecurity>0</DocSecurity>
  <Lines>708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6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5</cp:revision>
  <dcterms:created xsi:type="dcterms:W3CDTF">2017-12-09T00:52:00Z</dcterms:created>
  <dcterms:modified xsi:type="dcterms:W3CDTF">2017-12-13T02:35:00Z</dcterms:modified>
  <cp:category/>
</cp:coreProperties>
</file>